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1E015F20" w:rsidR="0098520B" w:rsidRDefault="0098520B" w:rsidP="0098520B">
      <w:pPr>
        <w:spacing w:after="0"/>
      </w:pPr>
    </w:p>
    <w:p w14:paraId="58DFA6F8" w14:textId="7D692E47" w:rsidR="002A0936" w:rsidRPr="00552981" w:rsidRDefault="002A0936" w:rsidP="002A0936">
      <w:pPr>
        <w:pStyle w:val="Title"/>
      </w:pPr>
      <w:r>
        <w:t>Marketing Worksheet</w:t>
      </w:r>
    </w:p>
    <w:p w14:paraId="40A9D068" w14:textId="7AB3F0CA" w:rsidR="63856558" w:rsidRDefault="00CB6179" w:rsidP="00D96251">
      <w:pPr>
        <w:pStyle w:val="Heading1"/>
        <w:spacing w:before="240"/>
        <w:rPr>
          <w:rFonts w:asciiTheme="majorHAnsi" w:hAnsiTheme="majorHAnsi"/>
        </w:rPr>
      </w:pPr>
      <w:r w:rsidRPr="00CB6179">
        <w:rPr>
          <w:rFonts w:asciiTheme="majorHAnsi" w:hAnsiTheme="majorHAnsi"/>
        </w:rPr>
        <w:t>Scenario</w:t>
      </w:r>
    </w:p>
    <w:p w14:paraId="2533CF32" w14:textId="2FF62150" w:rsidR="00613465" w:rsidRDefault="00613465" w:rsidP="0876F9A8">
      <w:pPr>
        <w:spacing w:after="0"/>
      </w:pPr>
      <w:r>
        <w:t xml:space="preserve">Your team is looking for a way to make some revenue as either a for-profit or not-for-profit organization. This organization can market locally, nationally, or internationally, and can be a privately-owned company or a franchised organization. </w:t>
      </w:r>
      <w:r w:rsidR="00D66DD2" w:rsidRPr="3C9DDADD">
        <w:rPr>
          <w:rStyle w:val="normaltextrun"/>
          <w:rFonts w:asciiTheme="minorHAnsi" w:eastAsiaTheme="majorEastAsia" w:hAnsiTheme="minorHAnsi"/>
        </w:rPr>
        <w:t>Your team will decide what product to sell.</w:t>
      </w:r>
      <w:r w:rsidR="005C6AF4">
        <w:t xml:space="preserve"> </w:t>
      </w:r>
      <w:r w:rsidR="00E25ECE">
        <w:t xml:space="preserve">To make the endeavor work, you will have to define a marketable form of </w:t>
      </w:r>
      <w:r w:rsidR="005C6AF4">
        <w:t>your product</w:t>
      </w:r>
      <w:r w:rsidR="00E25ECE">
        <w:t xml:space="preserve"> and decide on a target </w:t>
      </w:r>
      <w:r w:rsidR="00BD7D1C">
        <w:t>market.</w:t>
      </w:r>
    </w:p>
    <w:p w14:paraId="5C749D5F" w14:textId="6772A272" w:rsidR="00613465" w:rsidRPr="00613465" w:rsidRDefault="00205DB9" w:rsidP="00A5296F">
      <w:pPr>
        <w:spacing w:before="240"/>
      </w:pPr>
      <w:r w:rsidRPr="001B4BC2">
        <w:t>Your marketing team's mission is to prove through research, strategy development, and reasoning why this form of this product is viable and will meet the company's goals</w:t>
      </w:r>
      <w:r w:rsidR="00177304">
        <w:t>.</w:t>
      </w:r>
      <w:r w:rsidR="00463296" w:rsidRPr="00BD7D1C">
        <w:t xml:space="preserve"> </w:t>
      </w:r>
      <w:r w:rsidR="00576718">
        <w:t>Y</w:t>
      </w:r>
      <w:r w:rsidR="0067325D">
        <w:t>ou</w:t>
      </w:r>
      <w:r w:rsidR="00BD7D1C">
        <w:t>r team</w:t>
      </w:r>
      <w:r w:rsidR="0067325D">
        <w:t xml:space="preserve"> </w:t>
      </w:r>
      <w:r w:rsidR="00DD74E4">
        <w:t xml:space="preserve">must </w:t>
      </w:r>
      <w:r w:rsidR="0067325D">
        <w:t>complete this worksheet to</w:t>
      </w:r>
      <w:r w:rsidR="00463296" w:rsidRPr="00613465">
        <w:t xml:space="preserve"> </w:t>
      </w:r>
      <w:r w:rsidR="00463296" w:rsidRPr="00613465">
        <w:rPr>
          <w:lang w:val="x-none"/>
        </w:rPr>
        <w:t xml:space="preserve">report </w:t>
      </w:r>
      <w:r w:rsidR="00463296" w:rsidRPr="00613465">
        <w:t>on</w:t>
      </w:r>
      <w:r w:rsidR="00463296" w:rsidRPr="00613465">
        <w:rPr>
          <w:lang w:val="x-none"/>
        </w:rPr>
        <w:t xml:space="preserve"> the </w:t>
      </w:r>
      <w:r w:rsidR="00463296" w:rsidRPr="00613465">
        <w:t>following:</w:t>
      </w:r>
    </w:p>
    <w:p w14:paraId="00C62905" w14:textId="79953737" w:rsidR="00613465" w:rsidRDefault="00613465" w:rsidP="00F40120">
      <w:pPr>
        <w:numPr>
          <w:ilvl w:val="0"/>
          <w:numId w:val="28"/>
        </w:numPr>
        <w:spacing w:after="0"/>
        <w:rPr>
          <w:lang w:val="x-none"/>
        </w:rPr>
      </w:pPr>
      <w:r>
        <w:t xml:space="preserve">Target </w:t>
      </w:r>
      <w:r w:rsidRPr="00613465">
        <w:rPr>
          <w:lang w:val="x-none"/>
        </w:rPr>
        <w:t>market</w:t>
      </w:r>
    </w:p>
    <w:p w14:paraId="4D2060AF" w14:textId="78A1FDDE" w:rsidR="00613465" w:rsidRPr="00613465" w:rsidRDefault="00613465" w:rsidP="00F40120">
      <w:pPr>
        <w:numPr>
          <w:ilvl w:val="0"/>
          <w:numId w:val="28"/>
        </w:numPr>
        <w:spacing w:after="0"/>
        <w:rPr>
          <w:lang w:val="x-none"/>
        </w:rPr>
      </w:pPr>
      <w:r>
        <w:t>Product’s</w:t>
      </w:r>
      <w:r w:rsidRPr="00613465">
        <w:rPr>
          <w:lang w:val="x-none"/>
        </w:rPr>
        <w:t xml:space="preserve"> definition to the target market</w:t>
      </w:r>
    </w:p>
    <w:p w14:paraId="6E29F86F" w14:textId="4D874C7F" w:rsidR="00613465" w:rsidRPr="00613465" w:rsidRDefault="00613465" w:rsidP="00F40120">
      <w:pPr>
        <w:numPr>
          <w:ilvl w:val="0"/>
          <w:numId w:val="28"/>
        </w:numPr>
        <w:spacing w:after="0"/>
        <w:rPr>
          <w:lang w:val="x-none"/>
        </w:rPr>
      </w:pPr>
      <w:r>
        <w:t>Viable</w:t>
      </w:r>
      <w:r w:rsidRPr="00613465">
        <w:rPr>
          <w:lang w:val="x-none"/>
        </w:rPr>
        <w:t xml:space="preserve"> pricing strategy</w:t>
      </w:r>
    </w:p>
    <w:p w14:paraId="5B2C9DFA" w14:textId="77777777" w:rsidR="00613465" w:rsidRPr="00613465" w:rsidRDefault="00613465" w:rsidP="00F40120">
      <w:pPr>
        <w:numPr>
          <w:ilvl w:val="0"/>
          <w:numId w:val="28"/>
        </w:numPr>
        <w:spacing w:after="0"/>
        <w:rPr>
          <w:i/>
          <w:lang w:val="x-none"/>
        </w:rPr>
      </w:pPr>
      <w:r w:rsidRPr="00613465">
        <w:t>B</w:t>
      </w:r>
      <w:r w:rsidRPr="00613465">
        <w:rPr>
          <w:lang w:val="x-none"/>
        </w:rPr>
        <w:t>rand's position in the competitive environment</w:t>
      </w:r>
    </w:p>
    <w:p w14:paraId="64296A7E" w14:textId="3718799B" w:rsidR="00CB6179" w:rsidRPr="00CB6179" w:rsidRDefault="00B449E2" w:rsidP="00F40120">
      <w:pPr>
        <w:pStyle w:val="Heading1"/>
        <w:spacing w:before="240"/>
      </w:pPr>
      <w:r w:rsidRPr="00B449E2">
        <w:t xml:space="preserve">Complete the </w:t>
      </w:r>
      <w:r w:rsidR="00177304">
        <w:t>F</w:t>
      </w:r>
      <w:r w:rsidR="00177304" w:rsidRPr="00B449E2">
        <w:t>ollowing</w:t>
      </w:r>
    </w:p>
    <w:p w14:paraId="6FE633DB" w14:textId="47E69840" w:rsidR="00B449E2" w:rsidRDefault="00807DFE" w:rsidP="00B016FA">
      <w:r w:rsidRPr="00B016FA">
        <w:rPr>
          <w:b/>
          <w:bCs/>
        </w:rPr>
        <w:t>Select</w:t>
      </w:r>
      <w:r w:rsidRPr="00807DFE">
        <w:t xml:space="preserve"> a company name and </w:t>
      </w:r>
      <w:r w:rsidRPr="00BD7D1C">
        <w:rPr>
          <w:b/>
          <w:bCs/>
        </w:rPr>
        <w:t>determine</w:t>
      </w:r>
      <w:r w:rsidRPr="00807DFE">
        <w:t xml:space="preserve"> the real business world industry of operation.</w:t>
      </w:r>
    </w:p>
    <w:tbl>
      <w:tblPr>
        <w:tblW w:w="9690" w:type="dxa"/>
        <w:tblInd w:w="11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4617"/>
        <w:gridCol w:w="5073"/>
      </w:tblGrid>
      <w:tr w:rsidR="0066494C" w14:paraId="1EF4C62C" w14:textId="77777777" w:rsidTr="00983B01">
        <w:tc>
          <w:tcPr>
            <w:tcW w:w="4617" w:type="dxa"/>
            <w:shd w:val="clear" w:color="auto" w:fill="E0E0E0" w:themeFill="accent4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81A9EC1" w14:textId="77777777" w:rsidR="0066494C" w:rsidRPr="0066494C" w:rsidRDefault="0066494C" w:rsidP="00983B01">
            <w:pPr>
              <w:spacing w:after="0"/>
              <w:jc w:val="center"/>
              <w:rPr>
                <w:bCs/>
                <w:lang w:eastAsia="x-none"/>
              </w:rPr>
            </w:pPr>
            <w:r w:rsidRPr="0066494C">
              <w:rPr>
                <w:bCs/>
                <w:lang w:eastAsia="x-none"/>
              </w:rPr>
              <w:t>Company Name</w:t>
            </w:r>
          </w:p>
        </w:tc>
        <w:tc>
          <w:tcPr>
            <w:tcW w:w="5073" w:type="dxa"/>
            <w:shd w:val="clear" w:color="auto" w:fill="E0E0E0" w:themeFill="accent4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0491699" w14:textId="77777777" w:rsidR="0066494C" w:rsidRPr="0066494C" w:rsidRDefault="0066494C" w:rsidP="00983B01">
            <w:pPr>
              <w:spacing w:after="0"/>
              <w:jc w:val="center"/>
              <w:rPr>
                <w:bCs/>
                <w:lang w:eastAsia="x-none"/>
              </w:rPr>
            </w:pPr>
            <w:r w:rsidRPr="0066494C">
              <w:rPr>
                <w:bCs/>
                <w:lang w:eastAsia="x-none"/>
              </w:rPr>
              <w:t>Industry of Operation</w:t>
            </w:r>
          </w:p>
        </w:tc>
      </w:tr>
      <w:tr w:rsidR="0066494C" w14:paraId="143098BD" w14:textId="77777777" w:rsidTr="002941E5">
        <w:trPr>
          <w:trHeight w:val="1008"/>
        </w:trPr>
        <w:tc>
          <w:tcPr>
            <w:tcW w:w="4617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2F63509D" w14:textId="77777777" w:rsidR="0066494C" w:rsidRDefault="0066494C" w:rsidP="0066494C">
            <w:pPr>
              <w:spacing w:after="0"/>
              <w:rPr>
                <w:lang w:eastAsia="x-none"/>
              </w:rPr>
            </w:pPr>
          </w:p>
        </w:tc>
        <w:tc>
          <w:tcPr>
            <w:tcW w:w="5073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10186D95" w14:textId="77777777" w:rsidR="0066494C" w:rsidRDefault="0066494C" w:rsidP="0066494C">
            <w:pPr>
              <w:spacing w:after="0"/>
              <w:rPr>
                <w:lang w:eastAsia="x-none"/>
              </w:rPr>
            </w:pPr>
          </w:p>
        </w:tc>
      </w:tr>
    </w:tbl>
    <w:p w14:paraId="008CE97B" w14:textId="29A671DA" w:rsidR="00B016FA" w:rsidRPr="00B016FA" w:rsidRDefault="00B016FA" w:rsidP="00EB3983">
      <w:pPr>
        <w:spacing w:before="240"/>
      </w:pPr>
      <w:r w:rsidRPr="009349F5">
        <w:rPr>
          <w:b/>
          <w:bCs/>
        </w:rPr>
        <w:t>Describe</w:t>
      </w:r>
      <w:r w:rsidRPr="00B016FA">
        <w:t xml:space="preserve"> the new and unique </w:t>
      </w:r>
      <w:r w:rsidR="005C6AF4">
        <w:t>product</w:t>
      </w:r>
      <w:r w:rsidRPr="00B016FA">
        <w:t xml:space="preserve"> that will be launched by your company</w:t>
      </w:r>
      <w:r w:rsidR="00F13C28" w:rsidRPr="00F13C28">
        <w:t xml:space="preserve"> </w:t>
      </w:r>
      <w:r w:rsidR="00F13C28" w:rsidRPr="00B016FA">
        <w:t>in no more than 90 words</w:t>
      </w:r>
      <w:r w:rsidRPr="00B016FA">
        <w:t>.</w:t>
      </w:r>
    </w:p>
    <w:tbl>
      <w:tblPr>
        <w:tblW w:w="9690" w:type="dxa"/>
        <w:tblInd w:w="11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9690"/>
      </w:tblGrid>
      <w:tr w:rsidR="00C62BEB" w:rsidRPr="00B016FA" w14:paraId="37D6ECBA" w14:textId="77777777" w:rsidTr="005D3204">
        <w:trPr>
          <w:trHeight w:val="1440"/>
        </w:trPr>
        <w:tc>
          <w:tcPr>
            <w:tcW w:w="9690" w:type="dxa"/>
            <w:shd w:val="clear" w:color="auto" w:fill="auto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37A108AF" w14:textId="1BD78FE3" w:rsidR="00C62BEB" w:rsidRPr="00B016FA" w:rsidRDefault="00C62BEB" w:rsidP="00C62BEB"/>
        </w:tc>
      </w:tr>
    </w:tbl>
    <w:p w14:paraId="73DD68B7" w14:textId="21F2A49B" w:rsidR="00B016FA" w:rsidRPr="00B016FA" w:rsidRDefault="00B016FA" w:rsidP="00EB3983">
      <w:pPr>
        <w:spacing w:before="240"/>
      </w:pPr>
      <w:bookmarkStart w:id="0" w:name="ColumnTitle"/>
      <w:bookmarkEnd w:id="0"/>
      <w:r w:rsidRPr="00B016FA">
        <w:rPr>
          <w:b/>
        </w:rPr>
        <w:t>Complete</w:t>
      </w:r>
      <w:r w:rsidRPr="00B016FA">
        <w:t xml:space="preserve"> the chart describing your organization</w:t>
      </w:r>
      <w:r w:rsidR="007E0556" w:rsidRPr="007E0556">
        <w:t xml:space="preserve"> </w:t>
      </w:r>
      <w:r w:rsidR="007E0556" w:rsidRPr="00B016FA">
        <w:t xml:space="preserve">in </w:t>
      </w:r>
      <w:r w:rsidR="007E0556">
        <w:t xml:space="preserve">no more than </w:t>
      </w:r>
      <w:r w:rsidR="007E0556" w:rsidRPr="00B016FA">
        <w:t>90 words</w:t>
      </w:r>
      <w:r w:rsidRPr="00B016FA">
        <w:t>.</w:t>
      </w:r>
    </w:p>
    <w:tbl>
      <w:tblPr>
        <w:tblW w:w="9690" w:type="dxa"/>
        <w:tblInd w:w="11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3230"/>
        <w:gridCol w:w="3230"/>
        <w:gridCol w:w="3230"/>
      </w:tblGrid>
      <w:tr w:rsidR="00EA35C7" w:rsidRPr="00B016FA" w14:paraId="54D4F8B3" w14:textId="77777777" w:rsidTr="00BD7D1C">
        <w:trPr>
          <w:trHeight w:val="288"/>
        </w:trPr>
        <w:tc>
          <w:tcPr>
            <w:tcW w:w="3230" w:type="dxa"/>
            <w:shd w:val="clear" w:color="auto" w:fill="E0E0E0" w:themeFill="accent4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C6C4AAB" w14:textId="77777777" w:rsidR="00EA35C7" w:rsidRPr="00B016FA" w:rsidRDefault="00EA35C7" w:rsidP="00567893">
            <w:pPr>
              <w:spacing w:after="0"/>
              <w:jc w:val="center"/>
              <w:rPr>
                <w:bCs/>
              </w:rPr>
            </w:pPr>
            <w:r w:rsidRPr="00B016FA">
              <w:rPr>
                <w:bCs/>
              </w:rPr>
              <w:t>Industry of Operation</w:t>
            </w:r>
          </w:p>
        </w:tc>
        <w:tc>
          <w:tcPr>
            <w:tcW w:w="3230" w:type="dxa"/>
            <w:shd w:val="clear" w:color="auto" w:fill="E0E0E0" w:themeFill="accent4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17944E3" w14:textId="77777777" w:rsidR="00EA35C7" w:rsidRPr="00B016FA" w:rsidRDefault="00EA35C7" w:rsidP="00567893">
            <w:pPr>
              <w:spacing w:after="0"/>
              <w:jc w:val="center"/>
              <w:rPr>
                <w:bCs/>
              </w:rPr>
            </w:pPr>
            <w:r w:rsidRPr="00B016FA">
              <w:rPr>
                <w:bCs/>
              </w:rPr>
              <w:t>Mission and Values</w:t>
            </w:r>
          </w:p>
        </w:tc>
        <w:tc>
          <w:tcPr>
            <w:tcW w:w="3230" w:type="dxa"/>
            <w:shd w:val="clear" w:color="auto" w:fill="E0E0E0" w:themeFill="accent4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45465E0" w14:textId="10245762" w:rsidR="00EA35C7" w:rsidRPr="00B016FA" w:rsidRDefault="00EA35C7" w:rsidP="15DFD381">
            <w:pPr>
              <w:spacing w:after="0"/>
              <w:jc w:val="center"/>
              <w:rPr>
                <w:bCs/>
              </w:rPr>
            </w:pPr>
            <w:r w:rsidRPr="009349F5">
              <w:t>How Is Your Organization Different from Other Organizations?</w:t>
            </w:r>
          </w:p>
        </w:tc>
      </w:tr>
      <w:tr w:rsidR="00EA35C7" w:rsidRPr="00B016FA" w14:paraId="3634914F" w14:textId="77777777" w:rsidTr="00BD7D1C">
        <w:trPr>
          <w:trHeight w:val="1377"/>
        </w:trPr>
        <w:tc>
          <w:tcPr>
            <w:tcW w:w="3230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3A5E7AFF" w14:textId="77777777" w:rsidR="00EA35C7" w:rsidRPr="00B016FA" w:rsidRDefault="00EA35C7" w:rsidP="00B016FA">
            <w:pPr>
              <w:spacing w:after="0"/>
            </w:pPr>
          </w:p>
        </w:tc>
        <w:tc>
          <w:tcPr>
            <w:tcW w:w="3230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55A14ED8" w14:textId="77777777" w:rsidR="00EA35C7" w:rsidRPr="00B016FA" w:rsidRDefault="00EA35C7" w:rsidP="00B016FA">
            <w:pPr>
              <w:spacing w:after="0"/>
            </w:pPr>
          </w:p>
        </w:tc>
        <w:tc>
          <w:tcPr>
            <w:tcW w:w="3230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285A95E1" w14:textId="77777777" w:rsidR="00EA35C7" w:rsidRPr="00B016FA" w:rsidRDefault="00EA35C7" w:rsidP="00B016FA">
            <w:pPr>
              <w:spacing w:after="0"/>
            </w:pPr>
          </w:p>
        </w:tc>
      </w:tr>
    </w:tbl>
    <w:p w14:paraId="2B585FA0" w14:textId="4376D079" w:rsidR="00B016FA" w:rsidRPr="00B016FA" w:rsidRDefault="00B016FA" w:rsidP="00EB3983">
      <w:pPr>
        <w:spacing w:before="240"/>
      </w:pPr>
      <w:r w:rsidRPr="00B016FA">
        <w:rPr>
          <w:b/>
        </w:rPr>
        <w:lastRenderedPageBreak/>
        <w:t>Identify</w:t>
      </w:r>
      <w:r w:rsidRPr="00B016FA">
        <w:t xml:space="preserve"> the </w:t>
      </w:r>
      <w:r w:rsidR="00EB4D14">
        <w:t>composition</w:t>
      </w:r>
      <w:r w:rsidR="00A53E71">
        <w:t xml:space="preserve"> of the target market</w:t>
      </w:r>
      <w:r w:rsidR="00EB4D14">
        <w:t xml:space="preserve"> and segmentation </w:t>
      </w:r>
      <w:r w:rsidR="00A53E71">
        <w:t>criteria</w:t>
      </w:r>
      <w:r w:rsidR="00EB4D14" w:rsidRPr="00EB4D14">
        <w:t xml:space="preserve"> </w:t>
      </w:r>
      <w:r w:rsidR="00EB4D14" w:rsidRPr="00B016FA">
        <w:t>in no more than 90 words</w:t>
      </w:r>
      <w:r w:rsidR="00EB4D14">
        <w:t xml:space="preserve"> each</w:t>
      </w:r>
      <w:r w:rsidRPr="00B016FA">
        <w:t>.</w:t>
      </w:r>
    </w:p>
    <w:tbl>
      <w:tblPr>
        <w:tblW w:w="9780" w:type="dxa"/>
        <w:tblInd w:w="11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2527"/>
        <w:gridCol w:w="7253"/>
      </w:tblGrid>
      <w:tr w:rsidR="00B016FA" w:rsidRPr="00B016FA" w14:paraId="4C74FF94" w14:textId="77777777" w:rsidTr="00567893">
        <w:trPr>
          <w:trHeight w:val="1296"/>
        </w:trPr>
        <w:tc>
          <w:tcPr>
            <w:tcW w:w="2527" w:type="dxa"/>
            <w:shd w:val="clear" w:color="auto" w:fill="E0E0E0" w:themeFill="accent4"/>
            <w:vAlign w:val="center"/>
          </w:tcPr>
          <w:p w14:paraId="2285EDA3" w14:textId="6E895629" w:rsidR="00B016FA" w:rsidRPr="00B016FA" w:rsidRDefault="00B016FA" w:rsidP="00567893">
            <w:pPr>
              <w:spacing w:after="0"/>
              <w:jc w:val="center"/>
              <w:rPr>
                <w:bCs/>
              </w:rPr>
            </w:pPr>
            <w:r w:rsidRPr="00B016FA">
              <w:rPr>
                <w:bCs/>
              </w:rPr>
              <w:t xml:space="preserve">Composition of </w:t>
            </w:r>
            <w:r w:rsidR="00EF16BA">
              <w:rPr>
                <w:bCs/>
              </w:rPr>
              <w:t>T</w:t>
            </w:r>
            <w:r w:rsidR="00EF16BA" w:rsidRPr="00B016FA">
              <w:rPr>
                <w:bCs/>
              </w:rPr>
              <w:t xml:space="preserve">arget </w:t>
            </w:r>
            <w:r w:rsidR="00EF16BA">
              <w:rPr>
                <w:bCs/>
              </w:rPr>
              <w:t>M</w:t>
            </w:r>
            <w:r w:rsidR="00EF16BA" w:rsidRPr="00B016FA">
              <w:rPr>
                <w:bCs/>
              </w:rPr>
              <w:t>arket</w:t>
            </w:r>
          </w:p>
        </w:tc>
        <w:tc>
          <w:tcPr>
            <w:tcW w:w="7253" w:type="dxa"/>
            <w:shd w:val="clear" w:color="auto" w:fill="FFFFFF"/>
          </w:tcPr>
          <w:p w14:paraId="06FA53FF" w14:textId="77777777" w:rsidR="00B016FA" w:rsidRPr="00B016FA" w:rsidRDefault="00B016FA" w:rsidP="00B016FA"/>
        </w:tc>
      </w:tr>
      <w:tr w:rsidR="00B016FA" w:rsidRPr="00B016FA" w14:paraId="00E51608" w14:textId="77777777" w:rsidTr="00567893">
        <w:trPr>
          <w:trHeight w:val="1152"/>
        </w:trPr>
        <w:tc>
          <w:tcPr>
            <w:tcW w:w="2527" w:type="dxa"/>
            <w:shd w:val="clear" w:color="auto" w:fill="E0E0E0" w:themeFill="accent4"/>
            <w:vAlign w:val="center"/>
          </w:tcPr>
          <w:p w14:paraId="54A79B3A" w14:textId="7E5DB51B" w:rsidR="00B016FA" w:rsidRPr="00B016FA" w:rsidRDefault="00B016FA" w:rsidP="00567893">
            <w:pPr>
              <w:spacing w:after="0"/>
              <w:jc w:val="center"/>
              <w:rPr>
                <w:bCs/>
              </w:rPr>
            </w:pPr>
            <w:r w:rsidRPr="00B016FA">
              <w:rPr>
                <w:bCs/>
              </w:rPr>
              <w:t xml:space="preserve">Segmentation </w:t>
            </w:r>
            <w:r w:rsidR="00EF16BA">
              <w:rPr>
                <w:bCs/>
              </w:rPr>
              <w:t>C</w:t>
            </w:r>
            <w:r w:rsidR="00EF16BA" w:rsidRPr="00B016FA">
              <w:rPr>
                <w:bCs/>
              </w:rPr>
              <w:t xml:space="preserve">riteria </w:t>
            </w:r>
            <w:r w:rsidR="00EF16BA">
              <w:rPr>
                <w:bCs/>
              </w:rPr>
              <w:t>U</w:t>
            </w:r>
            <w:r w:rsidR="00EF16BA" w:rsidRPr="00B016FA">
              <w:rPr>
                <w:bCs/>
              </w:rPr>
              <w:t xml:space="preserve">sed </w:t>
            </w:r>
            <w:r w:rsidRPr="00B016FA">
              <w:rPr>
                <w:bCs/>
              </w:rPr>
              <w:t xml:space="preserve">in </w:t>
            </w:r>
            <w:r w:rsidR="00EF16BA">
              <w:rPr>
                <w:bCs/>
              </w:rPr>
              <w:t>I</w:t>
            </w:r>
            <w:r w:rsidR="00EF16BA" w:rsidRPr="00B016FA">
              <w:rPr>
                <w:bCs/>
              </w:rPr>
              <w:t>dentification</w:t>
            </w:r>
          </w:p>
        </w:tc>
        <w:tc>
          <w:tcPr>
            <w:tcW w:w="7253" w:type="dxa"/>
            <w:shd w:val="clear" w:color="auto" w:fill="FFFFFF"/>
          </w:tcPr>
          <w:p w14:paraId="3CFAE9B8" w14:textId="77777777" w:rsidR="00B016FA" w:rsidRPr="00B016FA" w:rsidRDefault="00B016FA" w:rsidP="00B016FA"/>
        </w:tc>
      </w:tr>
    </w:tbl>
    <w:p w14:paraId="56FE8364" w14:textId="1BDEE9FA" w:rsidR="00B016FA" w:rsidRPr="00B016FA" w:rsidRDefault="00F658E8" w:rsidP="00EB3983">
      <w:pPr>
        <w:spacing w:before="240"/>
      </w:pPr>
      <w:r>
        <w:rPr>
          <w:b/>
        </w:rPr>
        <w:t>Describe</w:t>
      </w:r>
      <w:r w:rsidRPr="00B016FA">
        <w:t xml:space="preserve"> </w:t>
      </w:r>
      <w:r w:rsidR="00B016FA" w:rsidRPr="00B016FA">
        <w:t xml:space="preserve">how you will define </w:t>
      </w:r>
      <w:r w:rsidR="005C6AF4">
        <w:t>the product</w:t>
      </w:r>
      <w:r w:rsidR="00B016FA" w:rsidRPr="00B016FA">
        <w:t xml:space="preserve"> to your target market (</w:t>
      </w:r>
      <w:r w:rsidR="00230A9A" w:rsidRPr="00B016FA">
        <w:t>includ</w:t>
      </w:r>
      <w:r w:rsidR="00230A9A">
        <w:t>ing</w:t>
      </w:r>
      <w:r w:rsidR="00230A9A" w:rsidRPr="00B016FA">
        <w:t xml:space="preserve"> </w:t>
      </w:r>
      <w:r w:rsidR="00B016FA" w:rsidRPr="00B016FA">
        <w:t xml:space="preserve">information on packaging, labeling, etc.) </w:t>
      </w:r>
      <w:r w:rsidR="00A53E71" w:rsidRPr="00B016FA">
        <w:t>in no more than 90 words</w:t>
      </w:r>
      <w:r w:rsidR="00CA2E43">
        <w:t>.</w:t>
      </w:r>
      <w:r w:rsidR="00A53E71" w:rsidRPr="00B016FA">
        <w:t xml:space="preserve"> </w:t>
      </w:r>
      <w:r w:rsidR="00A53E71">
        <w:t xml:space="preserve">Determine </w:t>
      </w:r>
      <w:r w:rsidR="00015ADD">
        <w:t>h</w:t>
      </w:r>
      <w:r w:rsidR="00B016FA" w:rsidRPr="00B016FA">
        <w:t>ow this add</w:t>
      </w:r>
      <w:r w:rsidR="00015ADD">
        <w:t>s</w:t>
      </w:r>
      <w:r w:rsidR="00B016FA" w:rsidRPr="00B016FA">
        <w:t xml:space="preserve"> value and differentiate</w:t>
      </w:r>
      <w:r w:rsidR="00015ADD">
        <w:t>s</w:t>
      </w:r>
      <w:r w:rsidR="00B016FA" w:rsidRPr="00B016FA">
        <w:t xml:space="preserve"> the brand and product from the competition while encouraging the target market to buy</w:t>
      </w:r>
      <w:r w:rsidR="00015ADD">
        <w:t>.</w:t>
      </w:r>
    </w:p>
    <w:tbl>
      <w:tblPr>
        <w:tblW w:w="9780" w:type="dxa"/>
        <w:tblInd w:w="11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4756"/>
        <w:gridCol w:w="5024"/>
      </w:tblGrid>
      <w:tr w:rsidR="00B016FA" w:rsidRPr="00B016FA" w14:paraId="00A2155F" w14:textId="77777777" w:rsidTr="00983B01">
        <w:trPr>
          <w:trHeight w:val="381"/>
        </w:trPr>
        <w:tc>
          <w:tcPr>
            <w:tcW w:w="4756" w:type="dxa"/>
            <w:shd w:val="clear" w:color="auto" w:fill="E0E0E0" w:themeFill="accent4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A291DA5" w14:textId="67E92488" w:rsidR="00B016FA" w:rsidRPr="00B016FA" w:rsidRDefault="00A53E71" w:rsidP="00983B01">
            <w:pPr>
              <w:spacing w:after="0"/>
              <w:jc w:val="center"/>
              <w:rPr>
                <w:bCs/>
              </w:rPr>
            </w:pPr>
            <w:r w:rsidRPr="00B016FA">
              <w:rPr>
                <w:bCs/>
              </w:rPr>
              <w:t>Definition</w:t>
            </w:r>
            <w:r>
              <w:rPr>
                <w:bCs/>
              </w:rPr>
              <w:t xml:space="preserve"> to</w:t>
            </w:r>
            <w:r w:rsidRPr="00B016FA">
              <w:rPr>
                <w:bCs/>
              </w:rPr>
              <w:t xml:space="preserve"> </w:t>
            </w:r>
            <w:r w:rsidR="00B016FA" w:rsidRPr="00B016FA">
              <w:rPr>
                <w:bCs/>
              </w:rPr>
              <w:t>Target Market</w:t>
            </w:r>
          </w:p>
        </w:tc>
        <w:tc>
          <w:tcPr>
            <w:tcW w:w="5024" w:type="dxa"/>
            <w:shd w:val="clear" w:color="auto" w:fill="E0E0E0" w:themeFill="accent4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6630ACC" w14:textId="77777777" w:rsidR="00B016FA" w:rsidRPr="00B016FA" w:rsidRDefault="00B016FA" w:rsidP="00983B01">
            <w:pPr>
              <w:spacing w:after="0"/>
              <w:jc w:val="center"/>
              <w:rPr>
                <w:bCs/>
              </w:rPr>
            </w:pPr>
            <w:r w:rsidRPr="00B016FA">
              <w:rPr>
                <w:bCs/>
              </w:rPr>
              <w:t>Differentiation</w:t>
            </w:r>
          </w:p>
        </w:tc>
      </w:tr>
      <w:tr w:rsidR="00B016FA" w:rsidRPr="00B016FA" w14:paraId="1E0968E3" w14:textId="77777777" w:rsidTr="000E7E57">
        <w:trPr>
          <w:trHeight w:val="1440"/>
        </w:trPr>
        <w:tc>
          <w:tcPr>
            <w:tcW w:w="4756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651A8825" w14:textId="77777777" w:rsidR="00B016FA" w:rsidRPr="00B016FA" w:rsidRDefault="00B016FA" w:rsidP="00B016FA"/>
        </w:tc>
        <w:tc>
          <w:tcPr>
            <w:tcW w:w="5024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45E5DAD8" w14:textId="77777777" w:rsidR="00B016FA" w:rsidRPr="00B016FA" w:rsidRDefault="00B016FA" w:rsidP="00B016FA"/>
        </w:tc>
      </w:tr>
    </w:tbl>
    <w:p w14:paraId="0E26FA0B" w14:textId="33CEE906" w:rsidR="00B016FA" w:rsidRPr="00B016FA" w:rsidRDefault="009B1B81" w:rsidP="00EB3983">
      <w:pPr>
        <w:spacing w:before="240"/>
      </w:pPr>
      <w:r w:rsidRPr="00B016FA">
        <w:rPr>
          <w:b/>
          <w:bCs/>
        </w:rPr>
        <w:t>Compare</w:t>
      </w:r>
      <w:r w:rsidRPr="00B016FA">
        <w:t xml:space="preserve"> </w:t>
      </w:r>
      <w:r w:rsidR="00B016FA" w:rsidRPr="00B016FA">
        <w:t>your company with industry competitors</w:t>
      </w:r>
      <w:r w:rsidR="008351E5">
        <w:t xml:space="preserve"> in </w:t>
      </w:r>
      <w:r w:rsidRPr="00B016FA">
        <w:t xml:space="preserve">no more than 90 words </w:t>
      </w:r>
      <w:r w:rsidR="008351E5">
        <w:t>for each competitor.</w:t>
      </w:r>
    </w:p>
    <w:tbl>
      <w:tblPr>
        <w:tblW w:w="9780" w:type="dxa"/>
        <w:tblInd w:w="11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4820"/>
        <w:gridCol w:w="4960"/>
      </w:tblGrid>
      <w:tr w:rsidR="00B016FA" w:rsidRPr="00B016FA" w14:paraId="20067F29" w14:textId="77777777" w:rsidTr="00983B01">
        <w:trPr>
          <w:trHeight w:val="20"/>
        </w:trPr>
        <w:tc>
          <w:tcPr>
            <w:tcW w:w="4820" w:type="dxa"/>
            <w:shd w:val="clear" w:color="auto" w:fill="E0E0E0" w:themeFill="accent4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AB7671E" w14:textId="77777777" w:rsidR="00B016FA" w:rsidRPr="00B016FA" w:rsidRDefault="00B016FA" w:rsidP="00983B01">
            <w:pPr>
              <w:spacing w:after="0"/>
              <w:jc w:val="center"/>
              <w:rPr>
                <w:bCs/>
              </w:rPr>
            </w:pPr>
            <w:r w:rsidRPr="00B016FA">
              <w:rPr>
                <w:bCs/>
              </w:rPr>
              <w:t>Top Business Industry Competitors</w:t>
            </w:r>
          </w:p>
        </w:tc>
        <w:tc>
          <w:tcPr>
            <w:tcW w:w="4960" w:type="dxa"/>
            <w:shd w:val="clear" w:color="auto" w:fill="E0E0E0" w:themeFill="accent4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8FBD425" w14:textId="77777777" w:rsidR="00B016FA" w:rsidRPr="00B016FA" w:rsidRDefault="00B016FA" w:rsidP="00983B01">
            <w:pPr>
              <w:spacing w:after="0"/>
              <w:jc w:val="center"/>
              <w:rPr>
                <w:bCs/>
              </w:rPr>
            </w:pPr>
            <w:r w:rsidRPr="00B016FA">
              <w:rPr>
                <w:bCs/>
              </w:rPr>
              <w:t>Your Company’s Positioning</w:t>
            </w:r>
          </w:p>
        </w:tc>
      </w:tr>
      <w:tr w:rsidR="00B016FA" w:rsidRPr="00B016FA" w14:paraId="61F10536" w14:textId="77777777" w:rsidTr="00F87A8E">
        <w:trPr>
          <w:trHeight w:val="694"/>
        </w:trPr>
        <w:tc>
          <w:tcPr>
            <w:tcW w:w="4820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34491B11" w14:textId="77777777" w:rsidR="00B016FA" w:rsidRPr="00B016FA" w:rsidRDefault="00B016FA" w:rsidP="00B016FA"/>
        </w:tc>
        <w:tc>
          <w:tcPr>
            <w:tcW w:w="4960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73A0267A" w14:textId="77777777" w:rsidR="00B016FA" w:rsidRPr="00B016FA" w:rsidRDefault="00B016FA" w:rsidP="00B016FA"/>
        </w:tc>
      </w:tr>
      <w:tr w:rsidR="00B016FA" w:rsidRPr="00B016FA" w14:paraId="7810FD86" w14:textId="77777777" w:rsidTr="00F87A8E">
        <w:trPr>
          <w:trHeight w:val="694"/>
        </w:trPr>
        <w:tc>
          <w:tcPr>
            <w:tcW w:w="4820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7661E239" w14:textId="77777777" w:rsidR="00B016FA" w:rsidRPr="00B016FA" w:rsidRDefault="00B016FA" w:rsidP="00B016FA"/>
        </w:tc>
        <w:tc>
          <w:tcPr>
            <w:tcW w:w="4960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24309D58" w14:textId="77777777" w:rsidR="00B016FA" w:rsidRPr="00B016FA" w:rsidRDefault="00B016FA" w:rsidP="00B016FA"/>
        </w:tc>
      </w:tr>
      <w:tr w:rsidR="00B016FA" w:rsidRPr="00B016FA" w14:paraId="112E17CD" w14:textId="77777777" w:rsidTr="00F87A8E">
        <w:trPr>
          <w:trHeight w:val="742"/>
        </w:trPr>
        <w:tc>
          <w:tcPr>
            <w:tcW w:w="4820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3EDB059A" w14:textId="77777777" w:rsidR="00B016FA" w:rsidRPr="00B016FA" w:rsidRDefault="00B016FA" w:rsidP="00B016FA"/>
        </w:tc>
        <w:tc>
          <w:tcPr>
            <w:tcW w:w="4960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7372AB9A" w14:textId="77777777" w:rsidR="00B016FA" w:rsidRPr="00B016FA" w:rsidRDefault="00B016FA" w:rsidP="00B016FA"/>
        </w:tc>
      </w:tr>
    </w:tbl>
    <w:p w14:paraId="1BD8895D" w14:textId="2343435C" w:rsidR="00B016FA" w:rsidRPr="00B016FA" w:rsidRDefault="00B016FA" w:rsidP="00EB3983">
      <w:pPr>
        <w:spacing w:before="240"/>
      </w:pPr>
      <w:r w:rsidRPr="00B016FA">
        <w:rPr>
          <w:b/>
        </w:rPr>
        <w:t>Define</w:t>
      </w:r>
      <w:r w:rsidRPr="00B016FA">
        <w:t xml:space="preserve"> the pricing strategy that you will use for the introduction of the product</w:t>
      </w:r>
      <w:r w:rsidR="008351E5" w:rsidRPr="008351E5">
        <w:t xml:space="preserve"> </w:t>
      </w:r>
      <w:r w:rsidR="008351E5" w:rsidRPr="00B016FA">
        <w:t>in no more than 90 words</w:t>
      </w:r>
      <w:r w:rsidRPr="00B016FA">
        <w:t>.</w:t>
      </w:r>
    </w:p>
    <w:tbl>
      <w:tblPr>
        <w:tblW w:w="9699" w:type="dxa"/>
        <w:tblInd w:w="11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9699"/>
      </w:tblGrid>
      <w:tr w:rsidR="0062054E" w:rsidRPr="00B016FA" w14:paraId="7211F414" w14:textId="77777777" w:rsidTr="005D3204">
        <w:trPr>
          <w:trHeight w:val="1440"/>
        </w:trPr>
        <w:tc>
          <w:tcPr>
            <w:tcW w:w="9699" w:type="dxa"/>
            <w:shd w:val="clear" w:color="auto" w:fill="FFFFFF"/>
          </w:tcPr>
          <w:p w14:paraId="732874B3" w14:textId="77777777" w:rsidR="0062054E" w:rsidRPr="00B016FA" w:rsidRDefault="0062054E" w:rsidP="0062054E"/>
        </w:tc>
      </w:tr>
    </w:tbl>
    <w:p w14:paraId="2DF0B9BD" w14:textId="0C064944" w:rsidR="00B016FA" w:rsidRPr="00B016FA" w:rsidRDefault="00B016FA" w:rsidP="00EB3983">
      <w:pPr>
        <w:spacing w:before="240"/>
      </w:pPr>
      <w:r w:rsidRPr="00B016FA">
        <w:rPr>
          <w:b/>
        </w:rPr>
        <w:t>Discuss</w:t>
      </w:r>
      <w:r w:rsidRPr="00B016FA">
        <w:t xml:space="preserve"> the maturity life cycle stages of your product</w:t>
      </w:r>
      <w:r w:rsidR="008351E5" w:rsidRPr="008351E5">
        <w:t xml:space="preserve"> </w:t>
      </w:r>
      <w:r w:rsidR="008351E5" w:rsidRPr="00B016FA">
        <w:t>in no more than 90 words</w:t>
      </w:r>
      <w:r w:rsidR="008351E5">
        <w:t xml:space="preserve"> for each stage</w:t>
      </w:r>
      <w:r w:rsidRPr="00B016FA">
        <w:t>.</w:t>
      </w:r>
    </w:p>
    <w:tbl>
      <w:tblPr>
        <w:tblW w:w="9720" w:type="dxa"/>
        <w:tblInd w:w="11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4735"/>
        <w:gridCol w:w="4985"/>
      </w:tblGrid>
      <w:tr w:rsidR="00B016FA" w:rsidRPr="00B016FA" w14:paraId="7BBAB0CB" w14:textId="77777777" w:rsidTr="00983B01">
        <w:trPr>
          <w:trHeight w:val="288"/>
        </w:trPr>
        <w:tc>
          <w:tcPr>
            <w:tcW w:w="4735" w:type="dxa"/>
            <w:shd w:val="clear" w:color="auto" w:fill="E0E0E0" w:themeFill="accent4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3874776" w14:textId="77777777" w:rsidR="00B016FA" w:rsidRPr="00B016FA" w:rsidRDefault="00B016FA" w:rsidP="00983B01">
            <w:pPr>
              <w:spacing w:after="0"/>
              <w:jc w:val="center"/>
              <w:rPr>
                <w:bCs/>
              </w:rPr>
            </w:pPr>
            <w:r w:rsidRPr="00B016FA">
              <w:rPr>
                <w:bCs/>
              </w:rPr>
              <w:t>Stage of Maturity Life Cycle</w:t>
            </w:r>
          </w:p>
        </w:tc>
        <w:tc>
          <w:tcPr>
            <w:tcW w:w="4985" w:type="dxa"/>
            <w:shd w:val="clear" w:color="auto" w:fill="E0E0E0" w:themeFill="accent4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7CD5820" w14:textId="77777777" w:rsidR="00B016FA" w:rsidRPr="00B016FA" w:rsidRDefault="00B016FA" w:rsidP="00983B01">
            <w:pPr>
              <w:spacing w:after="0"/>
              <w:jc w:val="center"/>
              <w:rPr>
                <w:bCs/>
              </w:rPr>
            </w:pPr>
            <w:r w:rsidRPr="00B016FA">
              <w:rPr>
                <w:bCs/>
              </w:rPr>
              <w:t>Discussion</w:t>
            </w:r>
          </w:p>
        </w:tc>
      </w:tr>
      <w:tr w:rsidR="00B016FA" w:rsidRPr="00B016FA" w14:paraId="3BD51B3D" w14:textId="77777777" w:rsidTr="00A32513">
        <w:tc>
          <w:tcPr>
            <w:tcW w:w="4735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441D4E89" w14:textId="77777777" w:rsidR="00B016FA" w:rsidRPr="00B016FA" w:rsidRDefault="00B016FA" w:rsidP="00B016FA"/>
        </w:tc>
        <w:tc>
          <w:tcPr>
            <w:tcW w:w="4985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335AC21A" w14:textId="77777777" w:rsidR="00B016FA" w:rsidRPr="00B016FA" w:rsidRDefault="00B016FA" w:rsidP="00B016FA"/>
        </w:tc>
      </w:tr>
      <w:tr w:rsidR="00B016FA" w:rsidRPr="00B016FA" w14:paraId="0EB9C0B8" w14:textId="77777777" w:rsidTr="00A32513">
        <w:tc>
          <w:tcPr>
            <w:tcW w:w="4735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7982CB0C" w14:textId="77777777" w:rsidR="00B016FA" w:rsidRPr="00B016FA" w:rsidRDefault="00B016FA" w:rsidP="00B016FA"/>
        </w:tc>
        <w:tc>
          <w:tcPr>
            <w:tcW w:w="4985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29B48E09" w14:textId="77777777" w:rsidR="00B016FA" w:rsidRPr="00B016FA" w:rsidRDefault="00B016FA" w:rsidP="00B016FA"/>
        </w:tc>
      </w:tr>
      <w:tr w:rsidR="00B016FA" w:rsidRPr="00B016FA" w14:paraId="659CF26F" w14:textId="77777777" w:rsidTr="00A32513">
        <w:tc>
          <w:tcPr>
            <w:tcW w:w="4735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07231755" w14:textId="77777777" w:rsidR="00B016FA" w:rsidRPr="00B016FA" w:rsidRDefault="00B016FA" w:rsidP="00B016FA"/>
        </w:tc>
        <w:tc>
          <w:tcPr>
            <w:tcW w:w="4985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6842CC1A" w14:textId="77777777" w:rsidR="00B016FA" w:rsidRPr="00B016FA" w:rsidRDefault="00B016FA" w:rsidP="00B016FA"/>
        </w:tc>
      </w:tr>
      <w:tr w:rsidR="00B016FA" w:rsidRPr="00B016FA" w14:paraId="01D65AAF" w14:textId="77777777" w:rsidTr="00A32513">
        <w:tc>
          <w:tcPr>
            <w:tcW w:w="4735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510D893B" w14:textId="77777777" w:rsidR="00B016FA" w:rsidRPr="00B016FA" w:rsidRDefault="00B016FA" w:rsidP="00B016FA"/>
        </w:tc>
        <w:tc>
          <w:tcPr>
            <w:tcW w:w="4985" w:type="dxa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0F566E69" w14:textId="77777777" w:rsidR="00B016FA" w:rsidRPr="00B016FA" w:rsidRDefault="00B016FA" w:rsidP="00B016FA"/>
        </w:tc>
      </w:tr>
    </w:tbl>
    <w:p w14:paraId="18A955AF" w14:textId="637B6A88" w:rsidR="00B016FA" w:rsidRPr="00B016FA" w:rsidRDefault="00B016FA" w:rsidP="00EB3983">
      <w:pPr>
        <w:spacing w:before="240"/>
      </w:pPr>
      <w:r w:rsidRPr="00B016FA">
        <w:rPr>
          <w:b/>
        </w:rPr>
        <w:t>Describe</w:t>
      </w:r>
      <w:r w:rsidRPr="00B016FA">
        <w:t xml:space="preserve"> how you will use suppliers, agents, or distributors to create your distribution channel</w:t>
      </w:r>
      <w:r w:rsidR="008351E5" w:rsidRPr="008351E5">
        <w:t xml:space="preserve"> </w:t>
      </w:r>
      <w:r w:rsidR="008351E5" w:rsidRPr="00B016FA">
        <w:t xml:space="preserve">in </w:t>
      </w:r>
      <w:r w:rsidR="008351E5">
        <w:t xml:space="preserve">no more than </w:t>
      </w:r>
      <w:r w:rsidR="008351E5" w:rsidRPr="00B016FA">
        <w:t>90 words</w:t>
      </w:r>
      <w:r w:rsidRPr="00B016FA">
        <w:t>.</w:t>
      </w:r>
    </w:p>
    <w:tbl>
      <w:tblPr>
        <w:tblW w:w="9720" w:type="dxa"/>
        <w:tblInd w:w="11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9720"/>
      </w:tblGrid>
      <w:tr w:rsidR="00D96251" w:rsidRPr="00B016FA" w14:paraId="02C12D53" w14:textId="77777777" w:rsidTr="00AE448F">
        <w:trPr>
          <w:trHeight w:val="1440"/>
        </w:trPr>
        <w:tc>
          <w:tcPr>
            <w:tcW w:w="9720" w:type="dxa"/>
            <w:shd w:val="clear" w:color="auto" w:fill="auto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7E8D0336" w14:textId="260026B2" w:rsidR="00D96251" w:rsidRPr="00B016FA" w:rsidRDefault="00D96251" w:rsidP="00D96251"/>
        </w:tc>
      </w:tr>
    </w:tbl>
    <w:p w14:paraId="352B57C7" w14:textId="78BED604" w:rsidR="007732A2" w:rsidRDefault="007732A2" w:rsidP="00EB3983"/>
    <w:sectPr w:rsidR="007732A2" w:rsidSect="00E25ECE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C755D0" w14:textId="77777777" w:rsidR="002000A1" w:rsidRDefault="002000A1" w:rsidP="000F0903">
      <w:pPr>
        <w:spacing w:after="0"/>
      </w:pPr>
      <w:r>
        <w:separator/>
      </w:r>
    </w:p>
  </w:endnote>
  <w:endnote w:type="continuationSeparator" w:id="0">
    <w:p w14:paraId="279E869D" w14:textId="77777777" w:rsidR="002000A1" w:rsidRDefault="002000A1" w:rsidP="000F0903">
      <w:pPr>
        <w:spacing w:after="0"/>
      </w:pPr>
      <w:r>
        <w:continuationSeparator/>
      </w:r>
    </w:p>
  </w:endnote>
  <w:endnote w:type="continuationNotice" w:id="1">
    <w:p w14:paraId="78644313" w14:textId="77777777" w:rsidR="002000A1" w:rsidRDefault="002000A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4969C7D8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</w:t>
    </w:r>
    <w:r w:rsidR="00A653F9">
      <w:rPr>
        <w:sz w:val="16"/>
        <w:szCs w:val="16"/>
      </w:rPr>
      <w:t xml:space="preserve">2020 </w:t>
    </w:r>
    <w:r w:rsidRPr="184C0106">
      <w:rPr>
        <w:sz w:val="16"/>
        <w:szCs w:val="16"/>
      </w:rPr>
      <w:t>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8A2A9" w14:textId="73ACC13B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</w:t>
    </w:r>
    <w:r w:rsidR="00A653F9">
      <w:rPr>
        <w:sz w:val="16"/>
        <w:szCs w:val="16"/>
      </w:rPr>
      <w:t>2020</w:t>
    </w:r>
    <w:r w:rsidR="00A653F9" w:rsidRPr="184C0106">
      <w:rPr>
        <w:sz w:val="16"/>
        <w:szCs w:val="16"/>
      </w:rPr>
      <w:t xml:space="preserve"> </w:t>
    </w:r>
    <w:r w:rsidRPr="184C0106">
      <w:rPr>
        <w:sz w:val="16"/>
        <w:szCs w:val="16"/>
      </w:rPr>
      <w:t>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58DD17" w14:textId="77777777" w:rsidR="002000A1" w:rsidRDefault="002000A1" w:rsidP="000F0903">
      <w:pPr>
        <w:spacing w:after="0"/>
      </w:pPr>
      <w:r>
        <w:separator/>
      </w:r>
    </w:p>
  </w:footnote>
  <w:footnote w:type="continuationSeparator" w:id="0">
    <w:p w14:paraId="11A9A2A4" w14:textId="77777777" w:rsidR="002000A1" w:rsidRDefault="002000A1" w:rsidP="000F0903">
      <w:pPr>
        <w:spacing w:after="0"/>
      </w:pPr>
      <w:r>
        <w:continuationSeparator/>
      </w:r>
    </w:p>
  </w:footnote>
  <w:footnote w:type="continuationNotice" w:id="1">
    <w:p w14:paraId="7932E4A7" w14:textId="77777777" w:rsidR="002000A1" w:rsidRDefault="002000A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24D43E5D" w:rsidR="002901D9" w:rsidRDefault="00B016FA" w:rsidP="00C12D77">
    <w:pPr>
      <w:spacing w:after="0"/>
      <w:ind w:left="4230"/>
      <w:jc w:val="right"/>
    </w:pPr>
    <w:r>
      <w:t>Marketing Worksheet</w:t>
    </w:r>
  </w:p>
  <w:p w14:paraId="76B54142" w14:textId="23CE5D74" w:rsidR="002901D9" w:rsidRDefault="00B016FA" w:rsidP="00B3690F">
    <w:pPr>
      <w:spacing w:after="0"/>
      <w:ind w:left="6300"/>
      <w:jc w:val="right"/>
    </w:pPr>
    <w:r>
      <w:t>MKT</w:t>
    </w:r>
    <w:r w:rsidR="00367EBD">
      <w:t>/</w:t>
    </w:r>
    <w:r>
      <w:t>421</w:t>
    </w:r>
    <w:r w:rsidR="002901D9">
      <w:t xml:space="preserve"> v</w:t>
    </w:r>
    <w:r>
      <w:t>1</w:t>
    </w:r>
    <w:r w:rsidR="00A653F9">
      <w:t>8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960EC" w14:textId="7A247837" w:rsidR="002901D9" w:rsidRDefault="006279BD" w:rsidP="00B9595A">
    <w:pPr>
      <w:pStyle w:val="Header"/>
      <w:jc w:val="right"/>
    </w:pPr>
    <w:r>
      <w:t>MKT</w:t>
    </w:r>
    <w:r w:rsidR="00367EBD">
      <w:t>/</w:t>
    </w:r>
    <w:r>
      <w:t>421</w:t>
    </w:r>
    <w:r w:rsidR="002901D9">
      <w:t xml:space="preserve"> v</w:t>
    </w:r>
    <w:r>
      <w:t>1</w:t>
    </w:r>
    <w:r w:rsidR="00DF07C2">
      <w:t>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5530F9"/>
    <w:multiLevelType w:val="hybridMultilevel"/>
    <w:tmpl w:val="0C42A48A"/>
    <w:lvl w:ilvl="0" w:tplc="CD362352">
      <w:start w:val="1"/>
      <w:numFmt w:val="lowerRoman"/>
      <w:lvlText w:val="%1."/>
      <w:lvlJc w:val="left"/>
      <w:pPr>
        <w:ind w:left="720" w:hanging="360"/>
      </w:pPr>
    </w:lvl>
    <w:lvl w:ilvl="1" w:tplc="5D86754E">
      <w:start w:val="1"/>
      <w:numFmt w:val="lowerLetter"/>
      <w:lvlText w:val="%2."/>
      <w:lvlJc w:val="left"/>
      <w:pPr>
        <w:ind w:left="1440" w:hanging="360"/>
      </w:pPr>
    </w:lvl>
    <w:lvl w:ilvl="2" w:tplc="A0C079C0">
      <w:start w:val="1"/>
      <w:numFmt w:val="lowerRoman"/>
      <w:lvlText w:val="%3."/>
      <w:lvlJc w:val="right"/>
      <w:pPr>
        <w:ind w:left="2160" w:hanging="180"/>
      </w:pPr>
    </w:lvl>
    <w:lvl w:ilvl="3" w:tplc="2862B0E4">
      <w:start w:val="1"/>
      <w:numFmt w:val="decimal"/>
      <w:lvlText w:val="%4."/>
      <w:lvlJc w:val="left"/>
      <w:pPr>
        <w:ind w:left="2880" w:hanging="360"/>
      </w:pPr>
    </w:lvl>
    <w:lvl w:ilvl="4" w:tplc="CBCCEA1A">
      <w:start w:val="1"/>
      <w:numFmt w:val="lowerLetter"/>
      <w:lvlText w:val="%5."/>
      <w:lvlJc w:val="left"/>
      <w:pPr>
        <w:ind w:left="3600" w:hanging="360"/>
      </w:pPr>
    </w:lvl>
    <w:lvl w:ilvl="5" w:tplc="801C5B1A">
      <w:start w:val="1"/>
      <w:numFmt w:val="lowerRoman"/>
      <w:lvlText w:val="%6."/>
      <w:lvlJc w:val="right"/>
      <w:pPr>
        <w:ind w:left="4320" w:hanging="180"/>
      </w:pPr>
    </w:lvl>
    <w:lvl w:ilvl="6" w:tplc="8A44EB06">
      <w:start w:val="1"/>
      <w:numFmt w:val="decimal"/>
      <w:lvlText w:val="%7."/>
      <w:lvlJc w:val="left"/>
      <w:pPr>
        <w:ind w:left="5040" w:hanging="360"/>
      </w:pPr>
    </w:lvl>
    <w:lvl w:ilvl="7" w:tplc="F89AEE78">
      <w:start w:val="1"/>
      <w:numFmt w:val="lowerLetter"/>
      <w:lvlText w:val="%8."/>
      <w:lvlJc w:val="left"/>
      <w:pPr>
        <w:ind w:left="5760" w:hanging="360"/>
      </w:pPr>
    </w:lvl>
    <w:lvl w:ilvl="8" w:tplc="255CA9C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652E1"/>
    <w:multiLevelType w:val="hybridMultilevel"/>
    <w:tmpl w:val="B170AFE6"/>
    <w:lvl w:ilvl="0" w:tplc="84FC1798">
      <w:start w:val="1"/>
      <w:numFmt w:val="decimal"/>
      <w:lvlText w:val="%1."/>
      <w:lvlJc w:val="left"/>
      <w:pPr>
        <w:ind w:left="720" w:hanging="360"/>
      </w:pPr>
    </w:lvl>
    <w:lvl w:ilvl="1" w:tplc="877047DA">
      <w:start w:val="1"/>
      <w:numFmt w:val="lowerLetter"/>
      <w:lvlText w:val="%2."/>
      <w:lvlJc w:val="left"/>
      <w:pPr>
        <w:ind w:left="1440" w:hanging="360"/>
      </w:pPr>
    </w:lvl>
    <w:lvl w:ilvl="2" w:tplc="F828BDBE">
      <w:start w:val="1"/>
      <w:numFmt w:val="lowerRoman"/>
      <w:lvlText w:val="%3."/>
      <w:lvlJc w:val="right"/>
      <w:pPr>
        <w:ind w:left="2160" w:hanging="180"/>
      </w:pPr>
    </w:lvl>
    <w:lvl w:ilvl="3" w:tplc="D6FE71A2">
      <w:start w:val="1"/>
      <w:numFmt w:val="decimal"/>
      <w:lvlText w:val="%4."/>
      <w:lvlJc w:val="left"/>
      <w:pPr>
        <w:ind w:left="2880" w:hanging="360"/>
      </w:pPr>
    </w:lvl>
    <w:lvl w:ilvl="4" w:tplc="E750986C">
      <w:start w:val="1"/>
      <w:numFmt w:val="lowerLetter"/>
      <w:lvlText w:val="%5."/>
      <w:lvlJc w:val="left"/>
      <w:pPr>
        <w:ind w:left="3600" w:hanging="360"/>
      </w:pPr>
    </w:lvl>
    <w:lvl w:ilvl="5" w:tplc="FAD0830E">
      <w:start w:val="1"/>
      <w:numFmt w:val="lowerRoman"/>
      <w:lvlText w:val="%6."/>
      <w:lvlJc w:val="right"/>
      <w:pPr>
        <w:ind w:left="4320" w:hanging="180"/>
      </w:pPr>
    </w:lvl>
    <w:lvl w:ilvl="6" w:tplc="2304C45A">
      <w:start w:val="1"/>
      <w:numFmt w:val="decimal"/>
      <w:lvlText w:val="%7."/>
      <w:lvlJc w:val="left"/>
      <w:pPr>
        <w:ind w:left="5040" w:hanging="360"/>
      </w:pPr>
    </w:lvl>
    <w:lvl w:ilvl="7" w:tplc="63506898">
      <w:start w:val="1"/>
      <w:numFmt w:val="lowerLetter"/>
      <w:lvlText w:val="%8."/>
      <w:lvlJc w:val="left"/>
      <w:pPr>
        <w:ind w:left="5760" w:hanging="360"/>
      </w:pPr>
    </w:lvl>
    <w:lvl w:ilvl="8" w:tplc="157EF2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9291B"/>
    <w:multiLevelType w:val="hybridMultilevel"/>
    <w:tmpl w:val="36CE091A"/>
    <w:lvl w:ilvl="0" w:tplc="65781C36">
      <w:start w:val="1"/>
      <w:numFmt w:val="decimal"/>
      <w:lvlText w:val="%1)"/>
      <w:lvlJc w:val="left"/>
      <w:pPr>
        <w:ind w:left="720" w:hanging="360"/>
      </w:pPr>
    </w:lvl>
    <w:lvl w:ilvl="1" w:tplc="B8622B12">
      <w:start w:val="1"/>
      <w:numFmt w:val="lowerLetter"/>
      <w:lvlText w:val="%2."/>
      <w:lvlJc w:val="left"/>
      <w:pPr>
        <w:ind w:left="1440" w:hanging="360"/>
      </w:pPr>
    </w:lvl>
    <w:lvl w:ilvl="2" w:tplc="B34CFAA4">
      <w:start w:val="1"/>
      <w:numFmt w:val="lowerRoman"/>
      <w:lvlText w:val="%3."/>
      <w:lvlJc w:val="right"/>
      <w:pPr>
        <w:ind w:left="2160" w:hanging="180"/>
      </w:pPr>
    </w:lvl>
    <w:lvl w:ilvl="3" w:tplc="F04ADEFA">
      <w:start w:val="1"/>
      <w:numFmt w:val="decimal"/>
      <w:lvlText w:val="%4."/>
      <w:lvlJc w:val="left"/>
      <w:pPr>
        <w:ind w:left="2880" w:hanging="360"/>
      </w:pPr>
    </w:lvl>
    <w:lvl w:ilvl="4" w:tplc="A0008D54">
      <w:start w:val="1"/>
      <w:numFmt w:val="lowerLetter"/>
      <w:lvlText w:val="%5."/>
      <w:lvlJc w:val="left"/>
      <w:pPr>
        <w:ind w:left="3600" w:hanging="360"/>
      </w:pPr>
    </w:lvl>
    <w:lvl w:ilvl="5" w:tplc="61C05DA0">
      <w:start w:val="1"/>
      <w:numFmt w:val="lowerRoman"/>
      <w:lvlText w:val="%6."/>
      <w:lvlJc w:val="right"/>
      <w:pPr>
        <w:ind w:left="4320" w:hanging="180"/>
      </w:pPr>
    </w:lvl>
    <w:lvl w:ilvl="6" w:tplc="329865A4">
      <w:start w:val="1"/>
      <w:numFmt w:val="decimal"/>
      <w:lvlText w:val="%7."/>
      <w:lvlJc w:val="left"/>
      <w:pPr>
        <w:ind w:left="5040" w:hanging="360"/>
      </w:pPr>
    </w:lvl>
    <w:lvl w:ilvl="7" w:tplc="A8E25A40">
      <w:start w:val="1"/>
      <w:numFmt w:val="lowerLetter"/>
      <w:lvlText w:val="%8."/>
      <w:lvlJc w:val="left"/>
      <w:pPr>
        <w:ind w:left="5760" w:hanging="360"/>
      </w:pPr>
    </w:lvl>
    <w:lvl w:ilvl="8" w:tplc="BD2859B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2D505B4"/>
    <w:multiLevelType w:val="hybridMultilevel"/>
    <w:tmpl w:val="F4B69AEC"/>
    <w:lvl w:ilvl="0" w:tplc="EF3464A6">
      <w:start w:val="1"/>
      <w:numFmt w:val="lowerLetter"/>
      <w:lvlText w:val="(%1)"/>
      <w:lvlJc w:val="left"/>
      <w:pPr>
        <w:ind w:left="720" w:hanging="360"/>
      </w:pPr>
    </w:lvl>
    <w:lvl w:ilvl="1" w:tplc="AC5E2640">
      <w:start w:val="1"/>
      <w:numFmt w:val="lowerLetter"/>
      <w:lvlText w:val="%2."/>
      <w:lvlJc w:val="left"/>
      <w:pPr>
        <w:ind w:left="1440" w:hanging="360"/>
      </w:pPr>
    </w:lvl>
    <w:lvl w:ilvl="2" w:tplc="BB8EACF4">
      <w:start w:val="1"/>
      <w:numFmt w:val="lowerRoman"/>
      <w:lvlText w:val="%3."/>
      <w:lvlJc w:val="right"/>
      <w:pPr>
        <w:ind w:left="2160" w:hanging="180"/>
      </w:pPr>
    </w:lvl>
    <w:lvl w:ilvl="3" w:tplc="850EE9B8">
      <w:start w:val="1"/>
      <w:numFmt w:val="decimal"/>
      <w:lvlText w:val="%4."/>
      <w:lvlJc w:val="left"/>
      <w:pPr>
        <w:ind w:left="2880" w:hanging="360"/>
      </w:pPr>
    </w:lvl>
    <w:lvl w:ilvl="4" w:tplc="F1281F18">
      <w:start w:val="1"/>
      <w:numFmt w:val="lowerLetter"/>
      <w:lvlText w:val="%5."/>
      <w:lvlJc w:val="left"/>
      <w:pPr>
        <w:ind w:left="3600" w:hanging="360"/>
      </w:pPr>
    </w:lvl>
    <w:lvl w:ilvl="5" w:tplc="1ED06D2A">
      <w:start w:val="1"/>
      <w:numFmt w:val="lowerRoman"/>
      <w:lvlText w:val="%6."/>
      <w:lvlJc w:val="right"/>
      <w:pPr>
        <w:ind w:left="4320" w:hanging="180"/>
      </w:pPr>
    </w:lvl>
    <w:lvl w:ilvl="6" w:tplc="7592F102">
      <w:start w:val="1"/>
      <w:numFmt w:val="decimal"/>
      <w:lvlText w:val="%7."/>
      <w:lvlJc w:val="left"/>
      <w:pPr>
        <w:ind w:left="5040" w:hanging="360"/>
      </w:pPr>
    </w:lvl>
    <w:lvl w:ilvl="7" w:tplc="65A0101A">
      <w:start w:val="1"/>
      <w:numFmt w:val="lowerLetter"/>
      <w:lvlText w:val="%8."/>
      <w:lvlJc w:val="left"/>
      <w:pPr>
        <w:ind w:left="5760" w:hanging="360"/>
      </w:pPr>
    </w:lvl>
    <w:lvl w:ilvl="8" w:tplc="32BE15A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C24293"/>
    <w:multiLevelType w:val="hybridMultilevel"/>
    <w:tmpl w:val="6ECACB5C"/>
    <w:lvl w:ilvl="0" w:tplc="08AE4B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1" w15:restartNumberingAfterBreak="0">
    <w:nsid w:val="597C2272"/>
    <w:multiLevelType w:val="hybridMultilevel"/>
    <w:tmpl w:val="5D82C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036FAD"/>
    <w:multiLevelType w:val="hybridMultilevel"/>
    <w:tmpl w:val="1B3C1C54"/>
    <w:lvl w:ilvl="0" w:tplc="4C6EA36A">
      <w:start w:val="1"/>
      <w:numFmt w:val="lowerLetter"/>
      <w:lvlText w:val="%1."/>
      <w:lvlJc w:val="left"/>
      <w:pPr>
        <w:ind w:left="720" w:hanging="360"/>
      </w:pPr>
    </w:lvl>
    <w:lvl w:ilvl="1" w:tplc="B6683A8C">
      <w:start w:val="1"/>
      <w:numFmt w:val="lowerLetter"/>
      <w:lvlText w:val="%2."/>
      <w:lvlJc w:val="left"/>
      <w:pPr>
        <w:ind w:left="1440" w:hanging="360"/>
      </w:pPr>
    </w:lvl>
    <w:lvl w:ilvl="2" w:tplc="91BC5772">
      <w:start w:val="1"/>
      <w:numFmt w:val="lowerRoman"/>
      <w:lvlText w:val="%3."/>
      <w:lvlJc w:val="right"/>
      <w:pPr>
        <w:ind w:left="2160" w:hanging="180"/>
      </w:pPr>
    </w:lvl>
    <w:lvl w:ilvl="3" w:tplc="05B08FE8">
      <w:start w:val="1"/>
      <w:numFmt w:val="decimal"/>
      <w:lvlText w:val="%4."/>
      <w:lvlJc w:val="left"/>
      <w:pPr>
        <w:ind w:left="2880" w:hanging="360"/>
      </w:pPr>
    </w:lvl>
    <w:lvl w:ilvl="4" w:tplc="54BAEE8E">
      <w:start w:val="1"/>
      <w:numFmt w:val="lowerLetter"/>
      <w:lvlText w:val="%5."/>
      <w:lvlJc w:val="left"/>
      <w:pPr>
        <w:ind w:left="3600" w:hanging="360"/>
      </w:pPr>
    </w:lvl>
    <w:lvl w:ilvl="5" w:tplc="6316C916">
      <w:start w:val="1"/>
      <w:numFmt w:val="lowerRoman"/>
      <w:lvlText w:val="%6."/>
      <w:lvlJc w:val="right"/>
      <w:pPr>
        <w:ind w:left="4320" w:hanging="180"/>
      </w:pPr>
    </w:lvl>
    <w:lvl w:ilvl="6" w:tplc="C8061F46">
      <w:start w:val="1"/>
      <w:numFmt w:val="decimal"/>
      <w:lvlText w:val="%7."/>
      <w:lvlJc w:val="left"/>
      <w:pPr>
        <w:ind w:left="5040" w:hanging="360"/>
      </w:pPr>
    </w:lvl>
    <w:lvl w:ilvl="7" w:tplc="3EF0DEC0">
      <w:start w:val="1"/>
      <w:numFmt w:val="lowerLetter"/>
      <w:lvlText w:val="%8."/>
      <w:lvlJc w:val="left"/>
      <w:pPr>
        <w:ind w:left="5760" w:hanging="360"/>
      </w:pPr>
    </w:lvl>
    <w:lvl w:ilvl="8" w:tplc="ED740D5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892086"/>
    <w:multiLevelType w:val="hybridMultilevel"/>
    <w:tmpl w:val="DD1AA816"/>
    <w:lvl w:ilvl="0" w:tplc="E940C818">
      <w:start w:val="1"/>
      <w:numFmt w:val="lowerLetter"/>
      <w:lvlText w:val="%1)"/>
      <w:lvlJc w:val="left"/>
      <w:pPr>
        <w:ind w:left="720" w:hanging="360"/>
      </w:pPr>
    </w:lvl>
    <w:lvl w:ilvl="1" w:tplc="C8367124">
      <w:start w:val="1"/>
      <w:numFmt w:val="lowerLetter"/>
      <w:lvlText w:val="%2."/>
      <w:lvlJc w:val="left"/>
      <w:pPr>
        <w:ind w:left="1440" w:hanging="360"/>
      </w:pPr>
    </w:lvl>
    <w:lvl w:ilvl="2" w:tplc="EE889DD2">
      <w:start w:val="1"/>
      <w:numFmt w:val="lowerRoman"/>
      <w:lvlText w:val="%3."/>
      <w:lvlJc w:val="right"/>
      <w:pPr>
        <w:ind w:left="2160" w:hanging="180"/>
      </w:pPr>
    </w:lvl>
    <w:lvl w:ilvl="3" w:tplc="064E1E30">
      <w:start w:val="1"/>
      <w:numFmt w:val="decimal"/>
      <w:lvlText w:val="%4."/>
      <w:lvlJc w:val="left"/>
      <w:pPr>
        <w:ind w:left="2880" w:hanging="360"/>
      </w:pPr>
    </w:lvl>
    <w:lvl w:ilvl="4" w:tplc="A30EE7C2">
      <w:start w:val="1"/>
      <w:numFmt w:val="lowerLetter"/>
      <w:lvlText w:val="%5."/>
      <w:lvlJc w:val="left"/>
      <w:pPr>
        <w:ind w:left="3600" w:hanging="360"/>
      </w:pPr>
    </w:lvl>
    <w:lvl w:ilvl="5" w:tplc="A7A611AC">
      <w:start w:val="1"/>
      <w:numFmt w:val="lowerRoman"/>
      <w:lvlText w:val="%6."/>
      <w:lvlJc w:val="right"/>
      <w:pPr>
        <w:ind w:left="4320" w:hanging="180"/>
      </w:pPr>
    </w:lvl>
    <w:lvl w:ilvl="6" w:tplc="422AAFD4">
      <w:start w:val="1"/>
      <w:numFmt w:val="decimal"/>
      <w:lvlText w:val="%7."/>
      <w:lvlJc w:val="left"/>
      <w:pPr>
        <w:ind w:left="5040" w:hanging="360"/>
      </w:pPr>
    </w:lvl>
    <w:lvl w:ilvl="7" w:tplc="070A5C34">
      <w:start w:val="1"/>
      <w:numFmt w:val="lowerLetter"/>
      <w:lvlText w:val="%8."/>
      <w:lvlJc w:val="left"/>
      <w:pPr>
        <w:ind w:left="5760" w:hanging="360"/>
      </w:pPr>
    </w:lvl>
    <w:lvl w:ilvl="8" w:tplc="B322C39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606AD2"/>
    <w:multiLevelType w:val="hybridMultilevel"/>
    <w:tmpl w:val="A292388A"/>
    <w:lvl w:ilvl="0" w:tplc="93222B58">
      <w:start w:val="1"/>
      <w:numFmt w:val="decimal"/>
      <w:lvlText w:val="%1."/>
      <w:lvlJc w:val="left"/>
      <w:pPr>
        <w:ind w:left="720" w:hanging="360"/>
      </w:pPr>
    </w:lvl>
    <w:lvl w:ilvl="1" w:tplc="58AE8B28">
      <w:start w:val="1"/>
      <w:numFmt w:val="lowerLetter"/>
      <w:lvlText w:val="%2."/>
      <w:lvlJc w:val="left"/>
      <w:pPr>
        <w:ind w:left="1440" w:hanging="360"/>
      </w:pPr>
    </w:lvl>
    <w:lvl w:ilvl="2" w:tplc="24C60624">
      <w:start w:val="1"/>
      <w:numFmt w:val="lowerRoman"/>
      <w:lvlText w:val="%3."/>
      <w:lvlJc w:val="right"/>
      <w:pPr>
        <w:ind w:left="2160" w:hanging="180"/>
      </w:pPr>
    </w:lvl>
    <w:lvl w:ilvl="3" w:tplc="DD383C68">
      <w:start w:val="1"/>
      <w:numFmt w:val="decimal"/>
      <w:lvlText w:val="%4."/>
      <w:lvlJc w:val="left"/>
      <w:pPr>
        <w:ind w:left="2880" w:hanging="360"/>
      </w:pPr>
    </w:lvl>
    <w:lvl w:ilvl="4" w:tplc="E916AAD4">
      <w:start w:val="1"/>
      <w:numFmt w:val="lowerLetter"/>
      <w:lvlText w:val="%5."/>
      <w:lvlJc w:val="left"/>
      <w:pPr>
        <w:ind w:left="3600" w:hanging="360"/>
      </w:pPr>
    </w:lvl>
    <w:lvl w:ilvl="5" w:tplc="3C0280C2">
      <w:start w:val="1"/>
      <w:numFmt w:val="lowerRoman"/>
      <w:lvlText w:val="%6."/>
      <w:lvlJc w:val="right"/>
      <w:pPr>
        <w:ind w:left="4320" w:hanging="180"/>
      </w:pPr>
    </w:lvl>
    <w:lvl w:ilvl="6" w:tplc="31F60936">
      <w:start w:val="1"/>
      <w:numFmt w:val="decimal"/>
      <w:lvlText w:val="%7."/>
      <w:lvlJc w:val="left"/>
      <w:pPr>
        <w:ind w:left="5040" w:hanging="360"/>
      </w:pPr>
    </w:lvl>
    <w:lvl w:ilvl="7" w:tplc="DF14BB20">
      <w:start w:val="1"/>
      <w:numFmt w:val="lowerLetter"/>
      <w:lvlText w:val="%8."/>
      <w:lvlJc w:val="left"/>
      <w:pPr>
        <w:ind w:left="5760" w:hanging="360"/>
      </w:pPr>
    </w:lvl>
    <w:lvl w:ilvl="8" w:tplc="2D92B41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8"/>
  </w:num>
  <w:num w:numId="3">
    <w:abstractNumId w:val="12"/>
  </w:num>
  <w:num w:numId="4">
    <w:abstractNumId w:val="17"/>
  </w:num>
  <w:num w:numId="5">
    <w:abstractNumId w:val="8"/>
    <w:lvlOverride w:ilvl="0">
      <w:startOverride w:val="1"/>
    </w:lvlOverride>
  </w:num>
  <w:num w:numId="6">
    <w:abstractNumId w:val="8"/>
    <w:lvlOverride w:ilvl="0">
      <w:startOverride w:val="1"/>
    </w:lvlOverride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0"/>
  </w:num>
  <w:num w:numId="10">
    <w:abstractNumId w:val="14"/>
  </w:num>
  <w:num w:numId="11">
    <w:abstractNumId w:val="10"/>
  </w:num>
  <w:num w:numId="12">
    <w:abstractNumId w:val="8"/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  <w:lvlOverride w:ilvl="0">
      <w:startOverride w:val="1"/>
    </w:lvlOverride>
  </w:num>
  <w:num w:numId="17">
    <w:abstractNumId w:val="7"/>
  </w:num>
  <w:num w:numId="18">
    <w:abstractNumId w:val="16"/>
  </w:num>
  <w:num w:numId="19">
    <w:abstractNumId w:val="4"/>
  </w:num>
  <w:num w:numId="20">
    <w:abstractNumId w:val="6"/>
  </w:num>
  <w:num w:numId="21">
    <w:abstractNumId w:val="5"/>
  </w:num>
  <w:num w:numId="22">
    <w:abstractNumId w:val="1"/>
  </w:num>
  <w:num w:numId="23">
    <w:abstractNumId w:val="18"/>
  </w:num>
  <w:num w:numId="24">
    <w:abstractNumId w:val="3"/>
  </w:num>
  <w:num w:numId="25">
    <w:abstractNumId w:val="13"/>
  </w:num>
  <w:num w:numId="26">
    <w:abstractNumId w:val="2"/>
  </w:num>
  <w:num w:numId="27">
    <w:abstractNumId w:val="19"/>
  </w:num>
  <w:num w:numId="28">
    <w:abstractNumId w:val="11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00239"/>
    <w:rsid w:val="000043B9"/>
    <w:rsid w:val="00012EEF"/>
    <w:rsid w:val="00015ADD"/>
    <w:rsid w:val="000178D4"/>
    <w:rsid w:val="0002607D"/>
    <w:rsid w:val="00046BB3"/>
    <w:rsid w:val="00057985"/>
    <w:rsid w:val="000917AD"/>
    <w:rsid w:val="00091E69"/>
    <w:rsid w:val="000C0803"/>
    <w:rsid w:val="000C2C6A"/>
    <w:rsid w:val="000D2169"/>
    <w:rsid w:val="000E7E57"/>
    <w:rsid w:val="000F0903"/>
    <w:rsid w:val="00131426"/>
    <w:rsid w:val="0013181E"/>
    <w:rsid w:val="0015238D"/>
    <w:rsid w:val="00155CD2"/>
    <w:rsid w:val="0015778D"/>
    <w:rsid w:val="001602BB"/>
    <w:rsid w:val="001626CE"/>
    <w:rsid w:val="00177304"/>
    <w:rsid w:val="00192DA5"/>
    <w:rsid w:val="001A2683"/>
    <w:rsid w:val="001B575E"/>
    <w:rsid w:val="001C098D"/>
    <w:rsid w:val="001C10AF"/>
    <w:rsid w:val="001D0442"/>
    <w:rsid w:val="001E0B00"/>
    <w:rsid w:val="001E3507"/>
    <w:rsid w:val="001F0CC9"/>
    <w:rsid w:val="002000A1"/>
    <w:rsid w:val="00201214"/>
    <w:rsid w:val="00205DB9"/>
    <w:rsid w:val="00207997"/>
    <w:rsid w:val="00216720"/>
    <w:rsid w:val="00224434"/>
    <w:rsid w:val="00230A9A"/>
    <w:rsid w:val="00250EB0"/>
    <w:rsid w:val="00270C10"/>
    <w:rsid w:val="00285B95"/>
    <w:rsid w:val="002901D9"/>
    <w:rsid w:val="002941E5"/>
    <w:rsid w:val="002A0936"/>
    <w:rsid w:val="002C035A"/>
    <w:rsid w:val="002E39E9"/>
    <w:rsid w:val="00300BA8"/>
    <w:rsid w:val="00306C78"/>
    <w:rsid w:val="00313706"/>
    <w:rsid w:val="003153F7"/>
    <w:rsid w:val="0032685A"/>
    <w:rsid w:val="0032714A"/>
    <w:rsid w:val="0033144D"/>
    <w:rsid w:val="00336AF3"/>
    <w:rsid w:val="00366440"/>
    <w:rsid w:val="00367572"/>
    <w:rsid w:val="00367EBD"/>
    <w:rsid w:val="00370DEE"/>
    <w:rsid w:val="00377506"/>
    <w:rsid w:val="003913C6"/>
    <w:rsid w:val="00392216"/>
    <w:rsid w:val="003B1033"/>
    <w:rsid w:val="003E53D8"/>
    <w:rsid w:val="003E54DE"/>
    <w:rsid w:val="00427F4C"/>
    <w:rsid w:val="00442067"/>
    <w:rsid w:val="004500DE"/>
    <w:rsid w:val="004519ED"/>
    <w:rsid w:val="00463296"/>
    <w:rsid w:val="00467B22"/>
    <w:rsid w:val="0047231F"/>
    <w:rsid w:val="00484C91"/>
    <w:rsid w:val="00491706"/>
    <w:rsid w:val="004C27A8"/>
    <w:rsid w:val="004C45CD"/>
    <w:rsid w:val="004D621C"/>
    <w:rsid w:val="004D7EFE"/>
    <w:rsid w:val="005002EC"/>
    <w:rsid w:val="005035E5"/>
    <w:rsid w:val="00532293"/>
    <w:rsid w:val="0054105E"/>
    <w:rsid w:val="00546A6C"/>
    <w:rsid w:val="00567893"/>
    <w:rsid w:val="005702EF"/>
    <w:rsid w:val="00576718"/>
    <w:rsid w:val="005C6AF4"/>
    <w:rsid w:val="005D3204"/>
    <w:rsid w:val="005E5A58"/>
    <w:rsid w:val="005F095E"/>
    <w:rsid w:val="005F5BC8"/>
    <w:rsid w:val="005F5E4F"/>
    <w:rsid w:val="00613465"/>
    <w:rsid w:val="0062054E"/>
    <w:rsid w:val="006279BD"/>
    <w:rsid w:val="006367B0"/>
    <w:rsid w:val="00654497"/>
    <w:rsid w:val="0066315B"/>
    <w:rsid w:val="0066494C"/>
    <w:rsid w:val="0067325D"/>
    <w:rsid w:val="00695175"/>
    <w:rsid w:val="006E0F60"/>
    <w:rsid w:val="007042E2"/>
    <w:rsid w:val="00726E5E"/>
    <w:rsid w:val="007732A2"/>
    <w:rsid w:val="00776416"/>
    <w:rsid w:val="00782AEE"/>
    <w:rsid w:val="00783356"/>
    <w:rsid w:val="007912CB"/>
    <w:rsid w:val="00793EBF"/>
    <w:rsid w:val="007A0EAB"/>
    <w:rsid w:val="007A6D58"/>
    <w:rsid w:val="007B49BF"/>
    <w:rsid w:val="007D4199"/>
    <w:rsid w:val="007E0556"/>
    <w:rsid w:val="007F6F73"/>
    <w:rsid w:val="007F742C"/>
    <w:rsid w:val="00807DFE"/>
    <w:rsid w:val="00820D86"/>
    <w:rsid w:val="008351E5"/>
    <w:rsid w:val="008C786A"/>
    <w:rsid w:val="008D5237"/>
    <w:rsid w:val="008D5E48"/>
    <w:rsid w:val="00904D25"/>
    <w:rsid w:val="00906560"/>
    <w:rsid w:val="009328C3"/>
    <w:rsid w:val="009349F5"/>
    <w:rsid w:val="00935086"/>
    <w:rsid w:val="00935F80"/>
    <w:rsid w:val="009451CE"/>
    <w:rsid w:val="00971C52"/>
    <w:rsid w:val="00983B01"/>
    <w:rsid w:val="0098520B"/>
    <w:rsid w:val="009B0A35"/>
    <w:rsid w:val="009B1B81"/>
    <w:rsid w:val="009C241D"/>
    <w:rsid w:val="009C48ED"/>
    <w:rsid w:val="009E0D9C"/>
    <w:rsid w:val="00A03896"/>
    <w:rsid w:val="00A14190"/>
    <w:rsid w:val="00A14B34"/>
    <w:rsid w:val="00A217F3"/>
    <w:rsid w:val="00A32D95"/>
    <w:rsid w:val="00A5296F"/>
    <w:rsid w:val="00A53E71"/>
    <w:rsid w:val="00A621B0"/>
    <w:rsid w:val="00A653F9"/>
    <w:rsid w:val="00A81931"/>
    <w:rsid w:val="00AE448F"/>
    <w:rsid w:val="00AF1256"/>
    <w:rsid w:val="00B016FA"/>
    <w:rsid w:val="00B1207F"/>
    <w:rsid w:val="00B155F2"/>
    <w:rsid w:val="00B16250"/>
    <w:rsid w:val="00B172A8"/>
    <w:rsid w:val="00B3325E"/>
    <w:rsid w:val="00B3690F"/>
    <w:rsid w:val="00B373AF"/>
    <w:rsid w:val="00B449E2"/>
    <w:rsid w:val="00B7574F"/>
    <w:rsid w:val="00B804AE"/>
    <w:rsid w:val="00B9595A"/>
    <w:rsid w:val="00BC4A9C"/>
    <w:rsid w:val="00BD7D1C"/>
    <w:rsid w:val="00BE262E"/>
    <w:rsid w:val="00BE3DE7"/>
    <w:rsid w:val="00BE5552"/>
    <w:rsid w:val="00C032FD"/>
    <w:rsid w:val="00C12D77"/>
    <w:rsid w:val="00C208AE"/>
    <w:rsid w:val="00C610B2"/>
    <w:rsid w:val="00C62BEB"/>
    <w:rsid w:val="00C65A46"/>
    <w:rsid w:val="00CA2E43"/>
    <w:rsid w:val="00CB6179"/>
    <w:rsid w:val="00CC6145"/>
    <w:rsid w:val="00CD76D4"/>
    <w:rsid w:val="00D0434E"/>
    <w:rsid w:val="00D10F9D"/>
    <w:rsid w:val="00D2123C"/>
    <w:rsid w:val="00D23CFF"/>
    <w:rsid w:val="00D4719D"/>
    <w:rsid w:val="00D66DD2"/>
    <w:rsid w:val="00D91B35"/>
    <w:rsid w:val="00D96251"/>
    <w:rsid w:val="00DA2EA0"/>
    <w:rsid w:val="00DD1AA1"/>
    <w:rsid w:val="00DD74E4"/>
    <w:rsid w:val="00DE1A94"/>
    <w:rsid w:val="00DE1D8C"/>
    <w:rsid w:val="00DF07C2"/>
    <w:rsid w:val="00E22D25"/>
    <w:rsid w:val="00E25ECE"/>
    <w:rsid w:val="00E65CEA"/>
    <w:rsid w:val="00EA35C7"/>
    <w:rsid w:val="00EB3983"/>
    <w:rsid w:val="00EB4D14"/>
    <w:rsid w:val="00EC0EB6"/>
    <w:rsid w:val="00ED01FB"/>
    <w:rsid w:val="00ED1679"/>
    <w:rsid w:val="00EF16BA"/>
    <w:rsid w:val="00F13C28"/>
    <w:rsid w:val="00F40120"/>
    <w:rsid w:val="00F43C58"/>
    <w:rsid w:val="00F47BED"/>
    <w:rsid w:val="00F658E8"/>
    <w:rsid w:val="00F711FB"/>
    <w:rsid w:val="00F7576F"/>
    <w:rsid w:val="00F87A8E"/>
    <w:rsid w:val="00FA2724"/>
    <w:rsid w:val="00FC1B5C"/>
    <w:rsid w:val="00FD309A"/>
    <w:rsid w:val="00FE3327"/>
    <w:rsid w:val="00FE6379"/>
    <w:rsid w:val="00FF6339"/>
    <w:rsid w:val="00FF70C6"/>
    <w:rsid w:val="0876F9A8"/>
    <w:rsid w:val="097E3A41"/>
    <w:rsid w:val="15DFD381"/>
    <w:rsid w:val="17072597"/>
    <w:rsid w:val="18009FCA"/>
    <w:rsid w:val="184C0106"/>
    <w:rsid w:val="21C71742"/>
    <w:rsid w:val="230CB48E"/>
    <w:rsid w:val="26788116"/>
    <w:rsid w:val="296B3C88"/>
    <w:rsid w:val="2C3121B5"/>
    <w:rsid w:val="3251E61D"/>
    <w:rsid w:val="352CDC95"/>
    <w:rsid w:val="3A3594BE"/>
    <w:rsid w:val="3B592C93"/>
    <w:rsid w:val="3C9DDADD"/>
    <w:rsid w:val="44E710C5"/>
    <w:rsid w:val="53F93951"/>
    <w:rsid w:val="5C25F3B0"/>
    <w:rsid w:val="63856558"/>
    <w:rsid w:val="64AE9A92"/>
    <w:rsid w:val="673CBF19"/>
    <w:rsid w:val="69E4B104"/>
    <w:rsid w:val="6BD05360"/>
    <w:rsid w:val="6F575A5F"/>
    <w:rsid w:val="73BAE4F4"/>
    <w:rsid w:val="78BF8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13C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3C2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C28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C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C28"/>
    <w:rPr>
      <w:rFonts w:ascii="Arial" w:hAnsi="Arial"/>
      <w:b/>
      <w:bCs/>
      <w:color w:val="4D3733" w:themeColor="background1"/>
      <w:sz w:val="20"/>
      <w:szCs w:val="20"/>
    </w:rPr>
  </w:style>
  <w:style w:type="character" w:customStyle="1" w:styleId="normaltextrun">
    <w:name w:val="normaltextrun"/>
    <w:basedOn w:val="DefaultParagraphFont"/>
    <w:rsid w:val="00D66D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  <Comments xmlns="c3da832f-3ecf-443d-91e7-99457f1877f8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603E541-827B-4C0A-A98A-FCB3374274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850FF4-9576-46BD-AA6C-C6F1EAFB92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71E224-CE43-4BF7-B181-32CA37F30AB8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5.xml><?xml version="1.0" encoding="utf-8"?>
<ds:datastoreItem xmlns:ds="http://schemas.openxmlformats.org/officeDocument/2006/customXml" ds:itemID="{0D4B8E0B-515D-7445-9D77-354A9FD6CE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06T06:53:00Z</dcterms:created>
  <dcterms:modified xsi:type="dcterms:W3CDTF">2020-10-06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